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FE1ED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61DB158A" w14:textId="77777777" w:rsidR="001C2CB9" w:rsidRPr="006A380E" w:rsidRDefault="001C2CB9" w:rsidP="008E127E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77777777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  <w:t>Žig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77777777" w:rsidR="001C2CB9" w:rsidRPr="007F3985" w:rsidRDefault="001C2CB9" w:rsidP="008E127E">
      <w:pPr>
        <w:rPr>
          <w:rFonts w:ascii="Arial" w:hAnsi="Arial" w:cs="Arial"/>
          <w:sz w:val="18"/>
          <w:szCs w:val="18"/>
        </w:rPr>
      </w:pPr>
    </w:p>
    <w:sectPr w:rsidR="001C2CB9" w:rsidRPr="007F3985" w:rsidSect="006275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DB5D6" w14:textId="77777777" w:rsidR="00BE391D" w:rsidRDefault="00BE391D" w:rsidP="008E127E">
      <w:r>
        <w:separator/>
      </w:r>
    </w:p>
  </w:endnote>
  <w:endnote w:type="continuationSeparator" w:id="0">
    <w:p w14:paraId="5DFCA3DE" w14:textId="77777777" w:rsidR="00BE391D" w:rsidRDefault="00BE391D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6275EE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9DB89" w14:textId="77777777" w:rsidR="00BE391D" w:rsidRDefault="00BE391D" w:rsidP="008E127E">
      <w:r>
        <w:separator/>
      </w:r>
    </w:p>
  </w:footnote>
  <w:footnote w:type="continuationSeparator" w:id="0">
    <w:p w14:paraId="1140F379" w14:textId="77777777" w:rsidR="00BE391D" w:rsidRDefault="00BE391D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EB8E0" w14:textId="77777777" w:rsidR="001C2CB9" w:rsidRPr="008E127E" w:rsidRDefault="001C2CB9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Splošni obrazec 1</w:t>
    </w:r>
  </w:p>
  <w:p w14:paraId="3D97410B" w14:textId="77777777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  <w:r w:rsidRPr="008E127E">
      <w:rPr>
        <w:rFonts w:ascii="Arial" w:hAnsi="Arial" w:cs="Arial"/>
        <w:sz w:val="20"/>
        <w:szCs w:val="20"/>
      </w:rPr>
      <w:t>[vsak prijavitelj izpolni le enkrat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1558A8"/>
    <w:rsid w:val="001C2CB9"/>
    <w:rsid w:val="00207976"/>
    <w:rsid w:val="002716EE"/>
    <w:rsid w:val="0027729C"/>
    <w:rsid w:val="00320E55"/>
    <w:rsid w:val="00350A92"/>
    <w:rsid w:val="003551E4"/>
    <w:rsid w:val="00595416"/>
    <w:rsid w:val="005B17FB"/>
    <w:rsid w:val="006275EE"/>
    <w:rsid w:val="006A380E"/>
    <w:rsid w:val="006E14CF"/>
    <w:rsid w:val="006F55BD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9F6FB4"/>
    <w:rsid w:val="00A12E1F"/>
    <w:rsid w:val="00A34B6C"/>
    <w:rsid w:val="00AA6CD0"/>
    <w:rsid w:val="00AF1D66"/>
    <w:rsid w:val="00B52BE9"/>
    <w:rsid w:val="00B9271B"/>
    <w:rsid w:val="00BE391D"/>
    <w:rsid w:val="00CF2BF3"/>
    <w:rsid w:val="00D77552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  <w15:docId w15:val="{0A7610AD-C14D-4A3D-81E8-6D389C780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ateja Jerič</cp:lastModifiedBy>
  <cp:revision>2</cp:revision>
  <cp:lastPrinted>2017-10-19T07:10:00Z</cp:lastPrinted>
  <dcterms:created xsi:type="dcterms:W3CDTF">2019-01-14T12:48:00Z</dcterms:created>
  <dcterms:modified xsi:type="dcterms:W3CDTF">2019-01-14T12:48:00Z</dcterms:modified>
</cp:coreProperties>
</file>